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C30103" w:rsidP="00342E06">
      <w:pPr>
        <w:jc w:val="center"/>
        <w:rPr>
          <w:b/>
          <w:bCs/>
        </w:rPr>
      </w:pPr>
      <w:r>
        <w:rPr>
          <w:b/>
          <w:bCs/>
        </w:rPr>
        <w:t>August</w:t>
      </w:r>
      <w:r w:rsidR="004F249A">
        <w:rPr>
          <w:b/>
          <w:bCs/>
        </w:rPr>
        <w:t xml:space="preserve"> </w:t>
      </w:r>
      <w:r w:rsidR="00EF0C5B">
        <w:rPr>
          <w:b/>
          <w:bCs/>
        </w:rPr>
        <w:t>2</w:t>
      </w:r>
      <w:r>
        <w:rPr>
          <w:b/>
          <w:bCs/>
        </w:rPr>
        <w:t>6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6442D6">
        <w:rPr>
          <w:b/>
          <w:bCs/>
        </w:rPr>
        <w:t>1</w:t>
      </w:r>
    </w:p>
    <w:p w:rsidR="00C57C90" w:rsidRPr="00D50E32" w:rsidRDefault="00EF0C5B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B517AB" w:rsidRDefault="00342E06" w:rsidP="00342E06">
      <w:pPr>
        <w:jc w:val="center"/>
        <w:rPr>
          <w:b/>
          <w:bCs/>
          <w:sz w:val="16"/>
          <w:szCs w:val="16"/>
        </w:rPr>
      </w:pPr>
    </w:p>
    <w:p w:rsidR="00342E06" w:rsidRPr="00D87EC6" w:rsidRDefault="00EF0C5B" w:rsidP="00342E06">
      <w:pPr>
        <w:pStyle w:val="BodyText"/>
      </w:pPr>
      <w:r>
        <w:t>A called</w:t>
      </w:r>
      <w:r w:rsidR="003C0331" w:rsidRPr="00D50E32">
        <w:t xml:space="preserve"> meeting of the Coffee County Board of Education was held </w:t>
      </w:r>
      <w:r w:rsidR="00C30103">
        <w:t>August</w:t>
      </w:r>
      <w:r w:rsidR="00A65E4A">
        <w:t xml:space="preserve"> </w:t>
      </w:r>
      <w:r>
        <w:t>2</w:t>
      </w:r>
      <w:r w:rsidR="00C30103">
        <w:t>6</w:t>
      </w:r>
      <w:r w:rsidR="003C0331" w:rsidRPr="00D50E32">
        <w:t>, 20</w:t>
      </w:r>
      <w:r w:rsidR="003C0331">
        <w:t>2</w:t>
      </w:r>
      <w:r w:rsidR="006442D6">
        <w:t>1</w:t>
      </w:r>
      <w:r w:rsidR="005F0679">
        <w:t>, 5:</w:t>
      </w:r>
      <w:r w:rsidR="0017627B">
        <w:t>3</w:t>
      </w:r>
      <w:r w:rsidR="003C0331" w:rsidRPr="00D50E32">
        <w:t xml:space="preserve">0 p.m. in the </w:t>
      </w:r>
      <w:r w:rsidR="00AF1DB2">
        <w:t>Board of Education Office, Elba, Alabama</w:t>
      </w:r>
      <w:r w:rsidR="000C4556">
        <w:t>.</w:t>
      </w:r>
    </w:p>
    <w:p w:rsidR="00342E06" w:rsidRPr="00363F44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 xml:space="preserve">Brian McLeod, Galen </w:t>
      </w:r>
      <w:proofErr w:type="spellStart"/>
      <w:r w:rsidRPr="00D87EC6">
        <w:rPr>
          <w:b w:val="0"/>
        </w:rPr>
        <w:t>McWaters</w:t>
      </w:r>
      <w:proofErr w:type="spellEnd"/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</w:t>
      </w:r>
      <w:proofErr w:type="spellStart"/>
      <w:r w:rsidR="008D4B3B">
        <w:rPr>
          <w:b w:val="0"/>
        </w:rPr>
        <w:t>Eddins</w:t>
      </w:r>
      <w:proofErr w:type="spellEnd"/>
      <w:r w:rsidR="008D4B3B">
        <w:rPr>
          <w:b w:val="0"/>
        </w:rPr>
        <w:t>,</w:t>
      </w:r>
      <w:r w:rsidR="00EF0C5B">
        <w:rPr>
          <w:b w:val="0"/>
        </w:rPr>
        <w:t xml:space="preserve"> Eric Payne</w:t>
      </w:r>
      <w:r w:rsidR="00C30103">
        <w:rPr>
          <w:b w:val="0"/>
        </w:rPr>
        <w:t xml:space="preserve">, Wendy Massey, Brandi </w:t>
      </w:r>
      <w:proofErr w:type="spellStart"/>
      <w:r w:rsidR="00C30103">
        <w:rPr>
          <w:b w:val="0"/>
        </w:rPr>
        <w:t>Carr</w:t>
      </w:r>
      <w:proofErr w:type="spellEnd"/>
      <w:r w:rsidR="00C30103">
        <w:rPr>
          <w:b w:val="0"/>
        </w:rPr>
        <w:t xml:space="preserve">, Mike Bailey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>Superintendent: Ke</w:t>
      </w:r>
      <w:r w:rsidR="00EF0C5B">
        <w:rPr>
          <w:b w:val="0"/>
        </w:rPr>
        <w:t>lly Cobb</w:t>
      </w:r>
    </w:p>
    <w:p w:rsidR="00342E06" w:rsidRPr="00B517AB" w:rsidRDefault="00342E06" w:rsidP="00342E06">
      <w:pPr>
        <w:rPr>
          <w:sz w:val="12"/>
          <w:szCs w:val="12"/>
        </w:rPr>
      </w:pPr>
    </w:p>
    <w:p w:rsidR="00342E06" w:rsidRDefault="00342E06" w:rsidP="00342E06">
      <w:pPr>
        <w:pStyle w:val="Heading1"/>
      </w:pPr>
      <w:r w:rsidRPr="00D50E32">
        <w:t>ABSENT</w:t>
      </w:r>
    </w:p>
    <w:p w:rsidR="00342E06" w:rsidRPr="00EB4CA7" w:rsidRDefault="00C30103" w:rsidP="00342E06">
      <w:pPr>
        <w:pStyle w:val="BodyText"/>
        <w:rPr>
          <w:bCs/>
        </w:rPr>
      </w:pPr>
      <w:r>
        <w:rPr>
          <w:bCs/>
        </w:rPr>
        <w:t>None</w:t>
      </w:r>
    </w:p>
    <w:p w:rsidR="00EB4CA7" w:rsidRPr="00B517AB" w:rsidRDefault="00EB4CA7" w:rsidP="00342E06">
      <w:pPr>
        <w:pStyle w:val="BodyText"/>
        <w:rPr>
          <w:b/>
          <w:bCs/>
          <w:sz w:val="12"/>
          <w:szCs w:val="12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 xml:space="preserve">Mr. McLeod called the meeting to order. </w:t>
      </w:r>
    </w:p>
    <w:p w:rsidR="00AF1DB2" w:rsidRPr="00B517AB" w:rsidRDefault="00AF1DB2" w:rsidP="00AF1DB2">
      <w:pPr>
        <w:jc w:val="both"/>
        <w:rPr>
          <w:b/>
          <w:sz w:val="12"/>
          <w:szCs w:val="12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C30103">
        <w:t>Mrs. Massey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</w:t>
      </w:r>
      <w:r w:rsidR="00EF0C5B">
        <w:t>r</w:t>
      </w:r>
      <w:r w:rsidR="00C30103">
        <w:t>s</w:t>
      </w:r>
      <w:r w:rsidR="003B1937">
        <w:t xml:space="preserve">. </w:t>
      </w:r>
      <w:proofErr w:type="spellStart"/>
      <w:r w:rsidR="00C30103">
        <w:t>Eddins</w:t>
      </w:r>
      <w:proofErr w:type="spellEnd"/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B517AB" w:rsidRDefault="0017627B" w:rsidP="00342E06">
      <w:pPr>
        <w:jc w:val="both"/>
        <w:rPr>
          <w:sz w:val="12"/>
          <w:szCs w:val="12"/>
        </w:rPr>
      </w:pPr>
    </w:p>
    <w:p w:rsidR="0017627B" w:rsidRPr="00B517AB" w:rsidRDefault="0017627B" w:rsidP="00342E06">
      <w:pPr>
        <w:jc w:val="both"/>
        <w:rPr>
          <w:b/>
          <w:sz w:val="12"/>
          <w:szCs w:val="12"/>
        </w:rPr>
      </w:pPr>
    </w:p>
    <w:p w:rsidR="00E45146" w:rsidRDefault="00E45146" w:rsidP="00342E06">
      <w:pPr>
        <w:jc w:val="both"/>
        <w:rPr>
          <w:b/>
        </w:rPr>
      </w:pPr>
      <w:r>
        <w:rPr>
          <w:b/>
        </w:rPr>
        <w:t>EXECUTIVE SESSION</w:t>
      </w:r>
    </w:p>
    <w:p w:rsidR="00C30103" w:rsidRDefault="00C30103" w:rsidP="00C30103">
      <w:pPr>
        <w:jc w:val="both"/>
      </w:pPr>
      <w:r>
        <w:t xml:space="preserve">Attorney James </w:t>
      </w:r>
      <w:proofErr w:type="spellStart"/>
      <w:r>
        <w:t>Tarbox</w:t>
      </w:r>
      <w:proofErr w:type="spellEnd"/>
      <w:r>
        <w:t xml:space="preserve"> stated the Board had </w:t>
      </w:r>
      <w:r w:rsidR="00582FDC">
        <w:t xml:space="preserve">a </w:t>
      </w:r>
      <w:r>
        <w:t xml:space="preserve">need for executive session to discuss threatened proposed and/or pending litigation affecting the Coffee County School System.  By unanimous, individual, voice vote, the Board entered executive session, estimated to last twenty to thirty minutes.  Executive session began at </w:t>
      </w:r>
      <w:r w:rsidR="00D924F8">
        <w:t>5:32 p.m. and concluded at 6:02</w:t>
      </w:r>
      <w:r>
        <w:t xml:space="preserve"> p.m.  Mr. McLeod stated no action was taken.</w:t>
      </w:r>
    </w:p>
    <w:p w:rsidR="00E70D1F" w:rsidRPr="00C30103" w:rsidRDefault="00E70D1F" w:rsidP="00CB4ECC">
      <w:pPr>
        <w:jc w:val="both"/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875A29" w:rsidRDefault="003A6653" w:rsidP="00342E06">
      <w:pPr>
        <w:jc w:val="both"/>
      </w:pPr>
      <w:r>
        <w:t>There being no further business, the meeting adjourned.</w:t>
      </w:r>
    </w:p>
    <w:p w:rsidR="00363F44" w:rsidRDefault="00363F44" w:rsidP="00342E06">
      <w:pPr>
        <w:jc w:val="both"/>
      </w:pPr>
    </w:p>
    <w:p w:rsidR="00363F44" w:rsidRDefault="00363F44" w:rsidP="00342E06">
      <w:pPr>
        <w:jc w:val="both"/>
      </w:pPr>
    </w:p>
    <w:p w:rsidR="006E6B59" w:rsidRDefault="006E6B59" w:rsidP="00342E06">
      <w:pPr>
        <w:jc w:val="both"/>
      </w:pP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E5D3F"/>
    <w:multiLevelType w:val="hybridMultilevel"/>
    <w:tmpl w:val="0250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83A8E"/>
    <w:multiLevelType w:val="hybridMultilevel"/>
    <w:tmpl w:val="9EB05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A45DC"/>
    <w:multiLevelType w:val="hybridMultilevel"/>
    <w:tmpl w:val="C9F2C0EE"/>
    <w:lvl w:ilvl="0" w:tplc="77F8F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AB51A8"/>
    <w:multiLevelType w:val="hybridMultilevel"/>
    <w:tmpl w:val="1A5A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CA2031"/>
    <w:multiLevelType w:val="hybridMultilevel"/>
    <w:tmpl w:val="D1E26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3F0502"/>
    <w:multiLevelType w:val="hybridMultilevel"/>
    <w:tmpl w:val="E1E82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4"/>
  </w:num>
  <w:num w:numId="4">
    <w:abstractNumId w:val="13"/>
  </w:num>
  <w:num w:numId="5">
    <w:abstractNumId w:val="8"/>
  </w:num>
  <w:num w:numId="6">
    <w:abstractNumId w:val="11"/>
  </w:num>
  <w:num w:numId="7">
    <w:abstractNumId w:val="3"/>
  </w:num>
  <w:num w:numId="8">
    <w:abstractNumId w:val="7"/>
  </w:num>
  <w:num w:numId="9">
    <w:abstractNumId w:val="1"/>
  </w:num>
  <w:num w:numId="10">
    <w:abstractNumId w:val="14"/>
  </w:num>
  <w:num w:numId="11">
    <w:abstractNumId w:val="6"/>
  </w:num>
  <w:num w:numId="12">
    <w:abstractNumId w:val="9"/>
  </w:num>
  <w:num w:numId="13">
    <w:abstractNumId w:val="0"/>
  </w:num>
  <w:num w:numId="14">
    <w:abstractNumId w:val="5"/>
  </w:num>
  <w:num w:numId="15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573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7541"/>
    <w:rsid w:val="000C207E"/>
    <w:rsid w:val="000C4556"/>
    <w:rsid w:val="000D19D9"/>
    <w:rsid w:val="000E1C87"/>
    <w:rsid w:val="000E2606"/>
    <w:rsid w:val="000E3FCE"/>
    <w:rsid w:val="000E4EBE"/>
    <w:rsid w:val="00103C59"/>
    <w:rsid w:val="00105DA6"/>
    <w:rsid w:val="00105FEE"/>
    <w:rsid w:val="00107F21"/>
    <w:rsid w:val="00113F9D"/>
    <w:rsid w:val="0012080C"/>
    <w:rsid w:val="0012775F"/>
    <w:rsid w:val="00130BD8"/>
    <w:rsid w:val="001428A0"/>
    <w:rsid w:val="00152C29"/>
    <w:rsid w:val="00161100"/>
    <w:rsid w:val="00162E1C"/>
    <w:rsid w:val="0016385D"/>
    <w:rsid w:val="00163FE3"/>
    <w:rsid w:val="00173098"/>
    <w:rsid w:val="0017423B"/>
    <w:rsid w:val="0017627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2B23"/>
    <w:rsid w:val="00223CF7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7452"/>
    <w:rsid w:val="002B06E7"/>
    <w:rsid w:val="002B0EED"/>
    <w:rsid w:val="002C1086"/>
    <w:rsid w:val="002C4122"/>
    <w:rsid w:val="002D0829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B116B"/>
    <w:rsid w:val="004B61A3"/>
    <w:rsid w:val="004B7883"/>
    <w:rsid w:val="004C218D"/>
    <w:rsid w:val="004D1247"/>
    <w:rsid w:val="004D1CE0"/>
    <w:rsid w:val="004E2F39"/>
    <w:rsid w:val="004E68DC"/>
    <w:rsid w:val="004F249A"/>
    <w:rsid w:val="004F2D7F"/>
    <w:rsid w:val="004F7E32"/>
    <w:rsid w:val="00505442"/>
    <w:rsid w:val="00505705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718CB"/>
    <w:rsid w:val="00572592"/>
    <w:rsid w:val="00574384"/>
    <w:rsid w:val="00582FDC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6BAE"/>
    <w:rsid w:val="00627CAD"/>
    <w:rsid w:val="00630B50"/>
    <w:rsid w:val="00630D88"/>
    <w:rsid w:val="00634FF3"/>
    <w:rsid w:val="006442D6"/>
    <w:rsid w:val="00663FC2"/>
    <w:rsid w:val="00672DE1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14B56"/>
    <w:rsid w:val="008202F3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C2188"/>
    <w:rsid w:val="008C30DD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50D96"/>
    <w:rsid w:val="00957BA7"/>
    <w:rsid w:val="00960180"/>
    <w:rsid w:val="009610AF"/>
    <w:rsid w:val="00971953"/>
    <w:rsid w:val="00975FCD"/>
    <w:rsid w:val="009807DB"/>
    <w:rsid w:val="009825E2"/>
    <w:rsid w:val="009856E1"/>
    <w:rsid w:val="00990256"/>
    <w:rsid w:val="00996B48"/>
    <w:rsid w:val="009A23C0"/>
    <w:rsid w:val="009B2F2F"/>
    <w:rsid w:val="009B62BD"/>
    <w:rsid w:val="009C0091"/>
    <w:rsid w:val="009C026C"/>
    <w:rsid w:val="009D7404"/>
    <w:rsid w:val="009E0C9F"/>
    <w:rsid w:val="009E3448"/>
    <w:rsid w:val="009E3C82"/>
    <w:rsid w:val="009E6F46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6D8"/>
    <w:rsid w:val="00A7509E"/>
    <w:rsid w:val="00A76698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47FED"/>
    <w:rsid w:val="00B517AB"/>
    <w:rsid w:val="00B61AE9"/>
    <w:rsid w:val="00B64806"/>
    <w:rsid w:val="00B7095A"/>
    <w:rsid w:val="00B73423"/>
    <w:rsid w:val="00B83C2C"/>
    <w:rsid w:val="00B87A0E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71DE"/>
    <w:rsid w:val="00C23D31"/>
    <w:rsid w:val="00C245DF"/>
    <w:rsid w:val="00C24795"/>
    <w:rsid w:val="00C24BA5"/>
    <w:rsid w:val="00C30103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66D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24F8"/>
    <w:rsid w:val="00D941D4"/>
    <w:rsid w:val="00D972B7"/>
    <w:rsid w:val="00DA73BB"/>
    <w:rsid w:val="00DB05A3"/>
    <w:rsid w:val="00DC4C6F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45146"/>
    <w:rsid w:val="00E504A2"/>
    <w:rsid w:val="00E51F65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1889"/>
    <w:rsid w:val="00EB4CA7"/>
    <w:rsid w:val="00EB7F25"/>
    <w:rsid w:val="00EC1476"/>
    <w:rsid w:val="00EC2685"/>
    <w:rsid w:val="00EC58F7"/>
    <w:rsid w:val="00EC60D0"/>
    <w:rsid w:val="00ED0BE3"/>
    <w:rsid w:val="00ED2DE6"/>
    <w:rsid w:val="00EF0C5B"/>
    <w:rsid w:val="00EF31BE"/>
    <w:rsid w:val="00EF5835"/>
    <w:rsid w:val="00EF5DC9"/>
    <w:rsid w:val="00F041F8"/>
    <w:rsid w:val="00F07B66"/>
    <w:rsid w:val="00F17FE4"/>
    <w:rsid w:val="00F21B83"/>
    <w:rsid w:val="00F23599"/>
    <w:rsid w:val="00F26447"/>
    <w:rsid w:val="00F27EF8"/>
    <w:rsid w:val="00F34950"/>
    <w:rsid w:val="00F3652E"/>
    <w:rsid w:val="00F37C68"/>
    <w:rsid w:val="00F428CE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40B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6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534EE-D243-4F94-A6CA-4A6EACADF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4</cp:revision>
  <cp:lastPrinted>2021-08-27T14:22:00Z</cp:lastPrinted>
  <dcterms:created xsi:type="dcterms:W3CDTF">2021-08-27T14:02:00Z</dcterms:created>
  <dcterms:modified xsi:type="dcterms:W3CDTF">2021-09-07T14:01:00Z</dcterms:modified>
</cp:coreProperties>
</file>